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M.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When to use the back tic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an(1,2,3,4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56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55cd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a072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12d671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3f846de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;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;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markdown Document 1</dc:title>
  <dc:creator>Adrien M. Ratsimbaharison</dc:creator>
  <dcterms:created xsi:type="dcterms:W3CDTF">2018-09-05T10:17:21Z</dcterms:created>
  <dcterms:modified xsi:type="dcterms:W3CDTF">2018-09-05T10:17:21Z</dcterms:modified>
</cp:coreProperties>
</file>